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AAF7D2C" w14:textId="0B610B7D" w:rsidR="005013CB" w:rsidRDefault="000978BC" w:rsidP="000978BC">
      <w:pPr>
        <w:spacing w:line="360" w:lineRule="auto"/>
        <w:jc w:val="both"/>
      </w:pPr>
      <w:r w:rsidRPr="00C45A42">
        <w:t>CoolSculpting Before and After</w:t>
      </w:r>
      <w:r w:rsidR="00C45A42">
        <w:t>.article.SHILOH.mz</w:t>
      </w:r>
    </w:p>
    <w:p w14:paraId="4CA008BD" w14:textId="3BE2388A" w:rsidR="00C45A42" w:rsidRDefault="00C45A42" w:rsidP="000978BC">
      <w:pPr>
        <w:spacing w:line="360" w:lineRule="auto"/>
        <w:jc w:val="both"/>
      </w:pPr>
      <w:r>
        <w:t>/</w:t>
      </w:r>
      <w:r w:rsidR="00661D9D">
        <w:t>CoolSculpting</w:t>
      </w:r>
      <w:r>
        <w:t xml:space="preserve"> before and after</w:t>
      </w:r>
    </w:p>
    <w:p w14:paraId="38430E47" w14:textId="35492A73" w:rsidR="003D3F53" w:rsidRDefault="003D3F53" w:rsidP="00C6203A">
      <w:pPr>
        <w:spacing w:line="360" w:lineRule="auto"/>
        <w:jc w:val="both"/>
      </w:pPr>
      <w:r w:rsidRPr="00C45A42">
        <w:t xml:space="preserve">Meta Description: Coolsculpting before and after results can showcase </w:t>
      </w:r>
      <w:r w:rsidR="00495C18" w:rsidRPr="00C45A42">
        <w:t xml:space="preserve">the </w:t>
      </w:r>
      <w:r w:rsidRPr="00C45A42">
        <w:t xml:space="preserve">transformation of those who use the fat freezing procedure. </w:t>
      </w:r>
    </w:p>
    <w:p w14:paraId="1A6533F0" w14:textId="77777777" w:rsidR="00C45A42" w:rsidRPr="00C45A42" w:rsidRDefault="00C45A42" w:rsidP="00C45A42">
      <w:pPr>
        <w:spacing w:line="360" w:lineRule="auto"/>
        <w:jc w:val="both"/>
      </w:pPr>
      <w:r w:rsidRPr="00C45A42">
        <w:t>Coolsculpting Before and After Results</w:t>
      </w:r>
    </w:p>
    <w:p w14:paraId="7F87999F" w14:textId="71F7D73F" w:rsidR="00A61345" w:rsidRDefault="00C45A42" w:rsidP="00C6203A">
      <w:pPr>
        <w:spacing w:line="360" w:lineRule="auto"/>
        <w:jc w:val="both"/>
      </w:pPr>
      <w:r>
        <w:t>Reducing</w:t>
      </w:r>
      <w:r w:rsidR="00A61345" w:rsidRPr="00C45A42">
        <w:t xml:space="preserve"> stubborn fat is something many people are interested in doing. </w:t>
      </w:r>
      <w:proofErr w:type="gramStart"/>
      <w:r>
        <w:t>This</w:t>
      </w:r>
      <w:r w:rsidR="00A61345" w:rsidRPr="00C45A42">
        <w:t xml:space="preserve"> is why</w:t>
      </w:r>
      <w:proofErr w:type="gramEnd"/>
      <w:r w:rsidR="00A61345" w:rsidRPr="00C45A42">
        <w:t xml:space="preserve"> Coolsculpting before and after results, </w:t>
      </w:r>
      <w:r>
        <w:t>reviews</w:t>
      </w:r>
      <w:r w:rsidR="00661D9D">
        <w:t>,</w:t>
      </w:r>
      <w:r w:rsidR="00A61345" w:rsidRPr="00C45A42">
        <w:t xml:space="preserve"> and other related information is so popular. They show how individuals can </w:t>
      </w:r>
      <w:r>
        <w:t>transform</w:t>
      </w:r>
      <w:r w:rsidR="00A61345" w:rsidRPr="00C45A42">
        <w:t xml:space="preserve"> areas of their bodies via the </w:t>
      </w:r>
      <w:r w:rsidR="00A61345" w:rsidRPr="00C45A42">
        <w:rPr>
          <w:u w:val="single"/>
        </w:rPr>
        <w:t>Coolsculpting procedure.</w:t>
      </w:r>
      <w:r w:rsidR="00A61345" w:rsidRPr="00C45A42">
        <w:t xml:space="preserve"> </w:t>
      </w:r>
    </w:p>
    <w:p w14:paraId="6D5A3D70" w14:textId="135348E6" w:rsidR="00C45A42" w:rsidRDefault="00C45A42" w:rsidP="00C6203A">
      <w:pPr>
        <w:spacing w:line="360" w:lineRule="auto"/>
        <w:jc w:val="both"/>
      </w:pPr>
      <w:r>
        <w:t>CoolSculpting before and after*</w:t>
      </w:r>
    </w:p>
    <w:p w14:paraId="7D205C9E" w14:textId="6219C06A" w:rsidR="00C45A42" w:rsidRDefault="00C45A42" w:rsidP="00C6203A">
      <w:pPr>
        <w:spacing w:line="360" w:lineRule="auto"/>
        <w:jc w:val="both"/>
      </w:pPr>
      <w:r>
        <w:t>Individual results may vary.* However, these CoolSculpting before and after images depict genuine outcomes of real patients.</w:t>
      </w:r>
    </w:p>
    <w:p w14:paraId="10F78C16" w14:textId="1ABDF103" w:rsidR="00C45A42" w:rsidRDefault="00C45A42" w:rsidP="00C6203A">
      <w:pPr>
        <w:spacing w:line="360" w:lineRule="auto"/>
        <w:jc w:val="both"/>
      </w:pPr>
      <w:r w:rsidRPr="00C45A42">
        <w:rPr>
          <w:highlight w:val="yellow"/>
        </w:rPr>
        <w:t>INSERT BA SLIDE SHOW</w:t>
      </w:r>
    </w:p>
    <w:p w14:paraId="08A669CF" w14:textId="3E546A9F" w:rsidR="00C45A42" w:rsidRPr="00C45A42" w:rsidRDefault="00C45A42" w:rsidP="00C6203A">
      <w:pPr>
        <w:spacing w:line="360" w:lineRule="auto"/>
        <w:jc w:val="both"/>
      </w:pPr>
      <w:r>
        <w:t>How Does Fat Freezing Work?</w:t>
      </w:r>
    </w:p>
    <w:p w14:paraId="101D752E" w14:textId="748D7614" w:rsidR="00C6203A" w:rsidRPr="00C45A42" w:rsidRDefault="00C6203A" w:rsidP="00C6203A">
      <w:pPr>
        <w:spacing w:line="360" w:lineRule="auto"/>
        <w:jc w:val="both"/>
      </w:pPr>
      <w:r w:rsidRPr="00C45A42">
        <w:t>CoolSculpting</w:t>
      </w:r>
      <w:r w:rsidR="00A61345" w:rsidRPr="00C45A42">
        <w:t xml:space="preserve"> uses</w:t>
      </w:r>
      <w:r w:rsidRPr="00C45A42">
        <w:t xml:space="preserve"> </w:t>
      </w:r>
      <w:r w:rsidR="00A61345" w:rsidRPr="00C45A42">
        <w:t xml:space="preserve">the </w:t>
      </w:r>
      <w:r w:rsidRPr="00C45A42">
        <w:t xml:space="preserve">Cryolipolysis </w:t>
      </w:r>
      <w:r w:rsidR="00A61345" w:rsidRPr="00C45A42">
        <w:t>methodology</w:t>
      </w:r>
      <w:r w:rsidR="00661D9D">
        <w:t>,</w:t>
      </w:r>
      <w:r w:rsidR="00A61345" w:rsidRPr="00C45A42">
        <w:t xml:space="preserve"> </w:t>
      </w:r>
      <w:r w:rsidRPr="00C45A42">
        <w:t>a modern technique that is now one of the world</w:t>
      </w:r>
      <w:r w:rsidR="00661D9D">
        <w:t>'</w:t>
      </w:r>
      <w:r w:rsidRPr="00C45A42">
        <w:t xml:space="preserve">s most preferred </w:t>
      </w:r>
      <w:r w:rsidR="004A50E1" w:rsidRPr="00C45A42">
        <w:t>treatments</w:t>
      </w:r>
      <w:r w:rsidRPr="00C45A42">
        <w:t xml:space="preserve"> for fat reduction. The word applies to the mechanism of eliminating fat cells in your body by subjec</w:t>
      </w:r>
      <w:r w:rsidR="00D33B3E" w:rsidRPr="00C45A42">
        <w:t>ting them to</w:t>
      </w:r>
      <w:r w:rsidR="00595B83" w:rsidRPr="00C45A42">
        <w:t xml:space="preserve"> cold</w:t>
      </w:r>
      <w:r w:rsidRPr="00C45A42">
        <w:t xml:space="preserve"> temperature</w:t>
      </w:r>
      <w:r w:rsidR="00C45A42">
        <w:t>s. This is why the treatment is commonly referred to as fat freezing.</w:t>
      </w:r>
    </w:p>
    <w:p w14:paraId="0D8E7DBB" w14:textId="77777777" w:rsidR="00FC7B2A" w:rsidRPr="00C45A42" w:rsidRDefault="00B96697" w:rsidP="00C6203A">
      <w:pPr>
        <w:spacing w:line="360" w:lineRule="auto"/>
        <w:jc w:val="both"/>
      </w:pPr>
      <w:r w:rsidRPr="00C45A42">
        <w:t xml:space="preserve">The </w:t>
      </w:r>
      <w:r w:rsidR="00FC7B2A" w:rsidRPr="00C45A42">
        <w:t xml:space="preserve">CoolSculpting </w:t>
      </w:r>
      <w:r w:rsidRPr="00C45A42">
        <w:t>Transformation Process</w:t>
      </w:r>
    </w:p>
    <w:p w14:paraId="16EBCE2A" w14:textId="2A3ED803" w:rsidR="00B96697" w:rsidRPr="00C45A42" w:rsidRDefault="00495C18" w:rsidP="00C6203A">
      <w:pPr>
        <w:spacing w:line="360" w:lineRule="auto"/>
        <w:jc w:val="both"/>
      </w:pPr>
      <w:r w:rsidRPr="00C45A42">
        <w:t>CoolSculpting has been proven to remove stubborn and unwanted fat from different areas of the body</w:t>
      </w:r>
      <w:r w:rsidR="00C6203A" w:rsidRPr="00C45A42">
        <w:t>. However, it is worth making sure your physique is balanced and adjacent to your natural weight. CoolSculpting is not a weight</w:t>
      </w:r>
      <w:r w:rsidR="00D33B3E" w:rsidRPr="00C45A42">
        <w:t>-</w:t>
      </w:r>
      <w:r w:rsidR="00C6203A" w:rsidRPr="00C45A42">
        <w:t xml:space="preserve">loss method, and </w:t>
      </w:r>
      <w:r w:rsidR="00C45A42">
        <w:t xml:space="preserve">significantly </w:t>
      </w:r>
      <w:r w:rsidR="00C6203A" w:rsidRPr="00C45A42">
        <w:t xml:space="preserve">overweight individuals </w:t>
      </w:r>
      <w:r w:rsidR="00FC7B2A" w:rsidRPr="00C45A42">
        <w:t>may</w:t>
      </w:r>
      <w:r w:rsidR="00C6203A" w:rsidRPr="00C45A42">
        <w:t xml:space="preserve"> not </w:t>
      </w:r>
      <w:r w:rsidR="00FC7B2A" w:rsidRPr="00C45A42">
        <w:t xml:space="preserve">be </w:t>
      </w:r>
      <w:r w:rsidR="00C6203A" w:rsidRPr="00C45A42">
        <w:t xml:space="preserve">viable applicants. </w:t>
      </w:r>
    </w:p>
    <w:p w14:paraId="6F50D75A" w14:textId="47C034EF" w:rsidR="00C6203A" w:rsidRPr="00C45A42" w:rsidRDefault="001D0A27" w:rsidP="00C6203A">
      <w:pPr>
        <w:spacing w:line="360" w:lineRule="auto"/>
        <w:jc w:val="both"/>
      </w:pPr>
      <w:r w:rsidRPr="00C45A42">
        <w:t xml:space="preserve">What </w:t>
      </w:r>
      <w:r w:rsidR="00661D9D" w:rsidRPr="00C45A42">
        <w:t>to</w:t>
      </w:r>
      <w:r w:rsidRPr="00C45A42">
        <w:t xml:space="preserve"> Expect </w:t>
      </w:r>
      <w:r w:rsidR="00C6203A" w:rsidRPr="00C45A42">
        <w:t xml:space="preserve">After </w:t>
      </w:r>
      <w:r w:rsidR="00661D9D" w:rsidRPr="00C45A42">
        <w:t>CoolSculpting?</w:t>
      </w:r>
    </w:p>
    <w:p w14:paraId="0B629D72" w14:textId="16EE929E" w:rsidR="00C6203A" w:rsidRPr="00C45A42" w:rsidRDefault="00C6203A" w:rsidP="00C6203A">
      <w:pPr>
        <w:spacing w:line="360" w:lineRule="auto"/>
        <w:jc w:val="both"/>
      </w:pPr>
      <w:r w:rsidRPr="00C45A42">
        <w:t>After the CoolSculpting treatm</w:t>
      </w:r>
      <w:r w:rsidR="001D0A27" w:rsidRPr="00C45A42">
        <w:t>ent is done, there is little to minimal downtime</w:t>
      </w:r>
      <w:r w:rsidRPr="00C45A42">
        <w:t>. Most individuals continue their daily </w:t>
      </w:r>
      <w:r w:rsidR="00595B83" w:rsidRPr="00C45A42">
        <w:t xml:space="preserve">routines </w:t>
      </w:r>
      <w:r w:rsidRPr="00C45A42">
        <w:t xml:space="preserve">shortly afterward. </w:t>
      </w:r>
      <w:r w:rsidR="00661D9D">
        <w:t xml:space="preserve">Some mild redness, bruising, swelling, or discomfort can arise in </w:t>
      </w:r>
      <w:r w:rsidR="00661D9D">
        <w:lastRenderedPageBreak/>
        <w:t>the treated region in certain instances. However,</w:t>
      </w:r>
      <w:r w:rsidRPr="00C45A42">
        <w:t xml:space="preserve"> </w:t>
      </w:r>
      <w:r w:rsidR="00C45A42">
        <w:t>these</w:t>
      </w:r>
      <w:r w:rsidRPr="00C45A42">
        <w:t xml:space="preserve"> possible side effects </w:t>
      </w:r>
      <w:r w:rsidR="00661D9D">
        <w:t>usu</w:t>
      </w:r>
      <w:r w:rsidRPr="00C45A42">
        <w:t>ally fade after a few weeks.</w:t>
      </w:r>
    </w:p>
    <w:p w14:paraId="613EDABB" w14:textId="2E6ED305" w:rsidR="00C6203A" w:rsidRPr="00C45A42" w:rsidRDefault="00595B83" w:rsidP="00C6203A">
      <w:pPr>
        <w:spacing w:line="360" w:lineRule="auto"/>
        <w:jc w:val="both"/>
      </w:pPr>
      <w:r w:rsidRPr="00C45A42">
        <w:t xml:space="preserve">In some cases, </w:t>
      </w:r>
      <w:r w:rsidR="00C45A42">
        <w:t>fat reduction</w:t>
      </w:r>
      <w:r w:rsidR="00C6203A" w:rsidRPr="00C45A42">
        <w:t xml:space="preserve"> in the treatment </w:t>
      </w:r>
      <w:r w:rsidR="00C45A42">
        <w:t>area becomes identifiable</w:t>
      </w:r>
      <w:r w:rsidR="00C6203A" w:rsidRPr="00C45A42">
        <w:t xml:space="preserve"> </w:t>
      </w:r>
      <w:r w:rsidR="00D33B3E" w:rsidRPr="00C45A42">
        <w:t>within</w:t>
      </w:r>
      <w:r w:rsidR="00C6203A" w:rsidRPr="00C45A42">
        <w:t xml:space="preserve"> three weeks of the </w:t>
      </w:r>
      <w:r w:rsidRPr="00C45A42">
        <w:t>treatment</w:t>
      </w:r>
      <w:r w:rsidR="00C6203A" w:rsidRPr="00C45A42">
        <w:t>. Standard results are observed after a couple of months</w:t>
      </w:r>
      <w:r w:rsidR="00661D9D">
        <w:t>. T</w:t>
      </w:r>
      <w:r w:rsidR="00C6203A" w:rsidRPr="00C45A42">
        <w:t>he fat-flushing period lasts for up to six months following the </w:t>
      </w:r>
      <w:r w:rsidR="00661D9D">
        <w:t>initi</w:t>
      </w:r>
      <w:r w:rsidR="00C6203A" w:rsidRPr="00C45A42">
        <w:t xml:space="preserve">al </w:t>
      </w:r>
      <w:r w:rsidR="00495C18" w:rsidRPr="00C45A42">
        <w:t>fat reduction treatment</w:t>
      </w:r>
      <w:r w:rsidR="00C6203A" w:rsidRPr="00C45A42">
        <w:t xml:space="preserve">. Some individuals or </w:t>
      </w:r>
      <w:r w:rsidR="00661D9D">
        <w:t>specific</w:t>
      </w:r>
      <w:r w:rsidR="00C6203A" w:rsidRPr="00C45A42">
        <w:t> areas of an individual's body may need more than one procedure</w:t>
      </w:r>
      <w:r w:rsidR="00C45A42">
        <w:t xml:space="preserve"> to obtain their desired results.</w:t>
      </w:r>
      <w:r w:rsidR="00C6203A" w:rsidRPr="00C45A42">
        <w:t xml:space="preserve"> </w:t>
      </w:r>
    </w:p>
    <w:p w14:paraId="435A1A3D" w14:textId="206FCA08" w:rsidR="00C6203A" w:rsidRPr="00C45A42" w:rsidRDefault="00C45A42" w:rsidP="00C6203A">
      <w:pPr>
        <w:spacing w:line="360" w:lineRule="auto"/>
        <w:jc w:val="both"/>
      </w:pPr>
      <w:r>
        <w:t>Maintaining your before and after results</w:t>
      </w:r>
    </w:p>
    <w:p w14:paraId="2F2996E6" w14:textId="6CA23411" w:rsidR="00C45A42" w:rsidRPr="00C45A42" w:rsidRDefault="00C45A42" w:rsidP="00C45A42">
      <w:pPr>
        <w:spacing w:line="360" w:lineRule="auto"/>
        <w:jc w:val="both"/>
      </w:pPr>
      <w:r w:rsidRPr="00C45A42">
        <w:t>Cryolipolysis works well on localized fat deposits for men and women</w:t>
      </w:r>
      <w:r w:rsidR="00661D9D">
        <w:t>,</w:t>
      </w:r>
      <w:r w:rsidRPr="00C45A42">
        <w:t xml:space="preserve"> leading productive, balanced lives while dealing with isolated bulges that resist diet and exercise. </w:t>
      </w:r>
    </w:p>
    <w:p w14:paraId="7ECB6A04" w14:textId="57B1DD0E" w:rsidR="00C45A42" w:rsidRDefault="00C6203A" w:rsidP="00C6203A">
      <w:pPr>
        <w:spacing w:line="360" w:lineRule="auto"/>
        <w:jc w:val="both"/>
      </w:pPr>
      <w:r w:rsidRPr="00C45A42">
        <w:t xml:space="preserve">Maintaining a healthy lifestyle and exercising </w:t>
      </w:r>
      <w:r w:rsidR="001D0A27" w:rsidRPr="00C45A42">
        <w:t xml:space="preserve">is highly recommended if you want to have Coolsculpting done. </w:t>
      </w:r>
      <w:r w:rsidR="00C45A42">
        <w:t xml:space="preserve">While frozen fat cells are gone for good, subsequent </w:t>
      </w:r>
      <w:r w:rsidR="00661D9D">
        <w:t>w</w:t>
      </w:r>
      <w:r w:rsidR="00C45A42">
        <w:t xml:space="preserve">eight gain in surrounding areas may obscure your CoolSculpting before and after results. </w:t>
      </w:r>
    </w:p>
    <w:p w14:paraId="047A6CFC" w14:textId="34FAE90A" w:rsidR="00C6203A" w:rsidRPr="00C45A42" w:rsidRDefault="00D33B3E" w:rsidP="00C6203A">
      <w:pPr>
        <w:spacing w:line="360" w:lineRule="auto"/>
        <w:jc w:val="both"/>
      </w:pPr>
      <w:r w:rsidRPr="00C45A42">
        <w:t>T</w:t>
      </w:r>
      <w:r w:rsidR="00C6203A" w:rsidRPr="00C45A42">
        <w:t xml:space="preserve">o experience the dramatic effects of CoolSculpting, it is </w:t>
      </w:r>
      <w:r w:rsidR="00661D9D">
        <w:t>essential</w:t>
      </w:r>
      <w:r w:rsidR="00C6203A" w:rsidRPr="00C45A42">
        <w:t xml:space="preserve"> to en</w:t>
      </w:r>
      <w:r w:rsidRPr="00C45A42">
        <w:t>sure that you are a suitable candidate</w:t>
      </w:r>
      <w:r w:rsidR="00C6203A" w:rsidRPr="00C45A42">
        <w:t xml:space="preserve"> for the Cryolipolysis process. </w:t>
      </w:r>
    </w:p>
    <w:p w14:paraId="72C84BC8" w14:textId="77777777" w:rsidR="00C6203A" w:rsidRPr="00C45A42" w:rsidRDefault="00540451" w:rsidP="00C6203A">
      <w:pPr>
        <w:spacing w:line="360" w:lineRule="auto"/>
        <w:jc w:val="both"/>
      </w:pPr>
      <w:r w:rsidRPr="00C45A42">
        <w:t>Where</w:t>
      </w:r>
      <w:r w:rsidR="00C6203A" w:rsidRPr="00C45A42">
        <w:t xml:space="preserve"> to Get CoolSculpting </w:t>
      </w:r>
      <w:r w:rsidR="00712C3B" w:rsidRPr="00C45A42">
        <w:t>Consultation &amp; More</w:t>
      </w:r>
    </w:p>
    <w:p w14:paraId="09102D86" w14:textId="144843FE" w:rsidR="00C6203A" w:rsidRPr="00C45A42" w:rsidRDefault="00C6203A" w:rsidP="00C6203A">
      <w:pPr>
        <w:spacing w:line="360" w:lineRule="auto"/>
        <w:jc w:val="both"/>
      </w:pPr>
      <w:r w:rsidRPr="00C45A42">
        <w:t xml:space="preserve">The easiest way to find out whether </w:t>
      </w:r>
      <w:r w:rsidR="00540451" w:rsidRPr="00C45A42">
        <w:t>Coolsculpting is right for you is by visiting</w:t>
      </w:r>
      <w:r w:rsidR="00C45A42">
        <w:t xml:space="preserve"> Shiloh Medical Clinic. Shiloh is </w:t>
      </w:r>
      <w:r w:rsidR="00495C18" w:rsidRPr="00C45A42">
        <w:t xml:space="preserve">renowned </w:t>
      </w:r>
      <w:r w:rsidR="00C45A42">
        <w:t xml:space="preserve">as a </w:t>
      </w:r>
      <w:r w:rsidR="00661D9D" w:rsidRPr="00C45A42">
        <w:t>top-rated</w:t>
      </w:r>
      <w:r w:rsidR="00495C18" w:rsidRPr="00C45A42">
        <w:t xml:space="preserve"> Coolsculpting provider</w:t>
      </w:r>
      <w:r w:rsidR="00540451" w:rsidRPr="00C45A42">
        <w:t xml:space="preserve"> in the </w:t>
      </w:r>
      <w:r w:rsidR="00C45A42">
        <w:t xml:space="preserve">Billings, MT </w:t>
      </w:r>
      <w:r w:rsidR="00540451" w:rsidRPr="00C45A42">
        <w:t xml:space="preserve">area. To </w:t>
      </w:r>
      <w:r w:rsidR="00C45A42">
        <w:t>receive</w:t>
      </w:r>
      <w:r w:rsidR="00540451" w:rsidRPr="00C45A42">
        <w:t xml:space="preserve"> a free Coolsculpting consultation, fill out the form on ou</w:t>
      </w:r>
      <w:r w:rsidR="00712C3B" w:rsidRPr="00C45A42">
        <w:t>r</w:t>
      </w:r>
      <w:r w:rsidR="00540451" w:rsidRPr="00C45A42">
        <w:t xml:space="preserve"> site or call </w:t>
      </w:r>
      <w:r w:rsidR="003679ED">
        <w:rPr>
          <w:rFonts w:ascii="Arial" w:hAnsi="Arial" w:cs="Arial"/>
          <w:sz w:val="20"/>
          <w:szCs w:val="20"/>
        </w:rPr>
        <w:t>(406) 252-0022</w:t>
      </w:r>
      <w:r w:rsidR="003679ED">
        <w:rPr>
          <w:rFonts w:ascii="Arial" w:hAnsi="Arial" w:cs="Arial"/>
          <w:sz w:val="20"/>
          <w:szCs w:val="20"/>
        </w:rPr>
        <w:t xml:space="preserve"> today.</w:t>
      </w:r>
    </w:p>
    <w:p w14:paraId="4CAF1684" w14:textId="69354F62" w:rsidR="00C6203A" w:rsidRPr="00C45A42" w:rsidRDefault="00C6203A" w:rsidP="00C6203A">
      <w:pPr>
        <w:spacing w:line="360" w:lineRule="auto"/>
        <w:jc w:val="both"/>
      </w:pPr>
      <w:r w:rsidRPr="00C45A42">
        <w:t xml:space="preserve">During your appointment, </w:t>
      </w:r>
      <w:r w:rsidR="00540451" w:rsidRPr="00C45A42">
        <w:t xml:space="preserve">one of our </w:t>
      </w:r>
      <w:r w:rsidR="00712C3B" w:rsidRPr="00C45A42">
        <w:t>Coolsculpting experts</w:t>
      </w:r>
      <w:r w:rsidRPr="00C45A42">
        <w:t xml:space="preserve"> </w:t>
      </w:r>
      <w:r w:rsidR="00C45A42">
        <w:t>will</w:t>
      </w:r>
      <w:r w:rsidRPr="00C45A42">
        <w:t xml:space="preserve"> </w:t>
      </w:r>
      <w:r w:rsidR="00712C3B" w:rsidRPr="00C45A42">
        <w:t>go over</w:t>
      </w:r>
      <w:r w:rsidRPr="00C45A42">
        <w:t xml:space="preserve"> the Cryolipolysis process in</w:t>
      </w:r>
      <w:r w:rsidR="00D33B3E" w:rsidRPr="00C45A42">
        <w:t>-</w:t>
      </w:r>
      <w:r w:rsidRPr="00C45A42">
        <w:t>depth</w:t>
      </w:r>
      <w:r w:rsidR="00540451" w:rsidRPr="00C45A42">
        <w:t>. They can also</w:t>
      </w:r>
      <w:r w:rsidRPr="00C45A42">
        <w:t xml:space="preserve"> help you decide if CoolSculpting is suitable for you. </w:t>
      </w:r>
      <w:r w:rsidR="00712C3B" w:rsidRPr="00C45A42">
        <w:t>If you qualify</w:t>
      </w:r>
      <w:r w:rsidR="009507D8" w:rsidRPr="00C45A42">
        <w:t xml:space="preserve"> and have the treatment done</w:t>
      </w:r>
      <w:r w:rsidR="00712C3B" w:rsidRPr="00C45A42">
        <w:t xml:space="preserve">, your Coolsculpting before and after results may change your life. </w:t>
      </w:r>
    </w:p>
    <w:p w14:paraId="73FF9F91" w14:textId="77777777" w:rsidR="00C6203A" w:rsidRPr="00C45A42" w:rsidRDefault="00C6203A" w:rsidP="00C6203A">
      <w:pPr>
        <w:spacing w:line="360" w:lineRule="auto"/>
        <w:jc w:val="both"/>
      </w:pPr>
    </w:p>
    <w:p w14:paraId="309960CF" w14:textId="77777777" w:rsidR="000978BC" w:rsidRPr="00C45A42" w:rsidRDefault="000978BC" w:rsidP="00C6203A">
      <w:pPr>
        <w:spacing w:line="360" w:lineRule="auto"/>
        <w:jc w:val="both"/>
      </w:pPr>
    </w:p>
    <w:sectPr w:rsidR="000978BC" w:rsidRPr="00C45A4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EwBgIzc3NLYyNzYyUdpeDU4uLM/DyQAqNaAGh9ZYwsAAAA"/>
  </w:docVars>
  <w:rsids>
    <w:rsidRoot w:val="000978BC"/>
    <w:rsid w:val="000978BC"/>
    <w:rsid w:val="001D0A27"/>
    <w:rsid w:val="003679ED"/>
    <w:rsid w:val="003D3F53"/>
    <w:rsid w:val="004444CD"/>
    <w:rsid w:val="00495C18"/>
    <w:rsid w:val="004A50E1"/>
    <w:rsid w:val="005013CB"/>
    <w:rsid w:val="00540451"/>
    <w:rsid w:val="00595B83"/>
    <w:rsid w:val="00661D9D"/>
    <w:rsid w:val="00712C3B"/>
    <w:rsid w:val="009507D8"/>
    <w:rsid w:val="00A61345"/>
    <w:rsid w:val="00B96697"/>
    <w:rsid w:val="00C45A42"/>
    <w:rsid w:val="00C6203A"/>
    <w:rsid w:val="00D33B3E"/>
    <w:rsid w:val="00FC7B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F54329"/>
  <w15:docId w15:val="{89B0E53D-D0E0-47EF-8AB6-B23F5FC3F8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0978B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0978BC"/>
    <w:rPr>
      <w:color w:val="0000FF"/>
      <w:u w:val="single"/>
    </w:rPr>
  </w:style>
  <w:style w:type="paragraph" w:styleId="NoSpacing">
    <w:name w:val="No Spacing"/>
    <w:uiPriority w:val="1"/>
    <w:qFormat/>
    <w:rsid w:val="000978BC"/>
    <w:pPr>
      <w:spacing w:after="0" w:line="240" w:lineRule="auto"/>
    </w:pPr>
    <w:rPr>
      <w:rFonts w:eastAsiaTheme="minorHAns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59059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467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507</Words>
  <Characters>2893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-</dc:creator>
  <cp:lastModifiedBy>melissa zelig</cp:lastModifiedBy>
  <cp:revision>2</cp:revision>
  <dcterms:created xsi:type="dcterms:W3CDTF">2021-01-27T22:01:00Z</dcterms:created>
  <dcterms:modified xsi:type="dcterms:W3CDTF">2021-01-27T22:01:00Z</dcterms:modified>
</cp:coreProperties>
</file>